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77546" w14:textId="67FC76C9" w:rsidR="00421150" w:rsidRDefault="00421150">
      <w:pPr>
        <w:rPr>
          <w:lang w:val="en-US"/>
        </w:rPr>
      </w:pPr>
      <w:r>
        <w:rPr>
          <w:lang w:val="en-US"/>
        </w:rPr>
        <w:t xml:space="preserve">How do we legitimize the professional space? Remove middlemen. But also how do we find a shared basis for people that care about seeing their </w:t>
      </w:r>
      <w:proofErr w:type="spellStart"/>
      <w:r>
        <w:rPr>
          <w:lang w:val="en-US"/>
        </w:rPr>
        <w:t>favourite</w:t>
      </w:r>
      <w:proofErr w:type="spellEnd"/>
      <w:r>
        <w:rPr>
          <w:lang w:val="en-US"/>
        </w:rPr>
        <w:t xml:space="preserve"> entertainers succeed.</w:t>
      </w:r>
    </w:p>
    <w:p w14:paraId="5B65EC37" w14:textId="172BC947" w:rsidR="0045010C" w:rsidRDefault="0045010C">
      <w:pPr>
        <w:rPr>
          <w:lang w:val="en-US"/>
        </w:rPr>
      </w:pPr>
      <w:r>
        <w:rPr>
          <w:lang w:val="en-US"/>
        </w:rPr>
        <w:t>Why should artists be forever indebted to the companies that helped start them?</w:t>
      </w:r>
    </w:p>
    <w:p w14:paraId="05D563D7" w14:textId="27586DCF" w:rsidR="00EE7556" w:rsidRDefault="00EE7556">
      <w:pPr>
        <w:rPr>
          <w:lang w:val="en-US"/>
        </w:rPr>
      </w:pPr>
      <w:r>
        <w:rPr>
          <w:lang w:val="en-US"/>
        </w:rPr>
        <w:t>Should user/listeners be able to self</w:t>
      </w:r>
      <w:r w:rsidR="0045267B">
        <w:rPr>
          <w:lang w:val="en-US"/>
        </w:rPr>
        <w:t>-</w:t>
      </w:r>
      <w:r>
        <w:rPr>
          <w:lang w:val="en-US"/>
        </w:rPr>
        <w:t>promote an artist and earn a share in the stock</w:t>
      </w:r>
      <w:r w:rsidR="0045267B">
        <w:rPr>
          <w:lang w:val="en-US"/>
        </w:rPr>
        <w:t>?</w:t>
      </w:r>
      <w:r>
        <w:rPr>
          <w:lang w:val="en-US"/>
        </w:rPr>
        <w:t xml:space="preserve"> Create an affiliate link type of thing</w:t>
      </w:r>
      <w:r w:rsidR="0045267B">
        <w:rPr>
          <w:lang w:val="en-US"/>
        </w:rPr>
        <w:t>?</w:t>
      </w:r>
    </w:p>
    <w:p w14:paraId="7D848239" w14:textId="2B2E8E7F" w:rsidR="00434B42" w:rsidRDefault="00434B42">
      <w:pPr>
        <w:rPr>
          <w:lang w:val="en-US"/>
        </w:rPr>
      </w:pPr>
      <w:r>
        <w:rPr>
          <w:lang w:val="en-US"/>
        </w:rPr>
        <w:t xml:space="preserve">The platform should be intriguing enough to the artist as it is to the user and investors. Importantly form a </w:t>
      </w:r>
      <w:r w:rsidR="00A006C3">
        <w:rPr>
          <w:lang w:val="en-US"/>
        </w:rPr>
        <w:t>pure</w:t>
      </w:r>
      <w:r>
        <w:rPr>
          <w:lang w:val="en-US"/>
        </w:rPr>
        <w:t xml:space="preserve"> product perspective but also from a UX perspective. Ideally, the idea should tap into a why or what that </w:t>
      </w:r>
      <w:r w:rsidR="00A006C3">
        <w:rPr>
          <w:lang w:val="en-US"/>
        </w:rPr>
        <w:t>does not yet exist</w:t>
      </w:r>
      <w:r>
        <w:rPr>
          <w:lang w:val="en-US"/>
        </w:rPr>
        <w:t>. We are not trying to improv</w:t>
      </w:r>
      <w:r w:rsidR="00A006C3">
        <w:rPr>
          <w:lang w:val="en-US"/>
        </w:rPr>
        <w:t>e on</w:t>
      </w:r>
      <w:r>
        <w:rPr>
          <w:lang w:val="en-US"/>
        </w:rPr>
        <w:t xml:space="preserve"> steaming sites or on </w:t>
      </w:r>
      <w:proofErr w:type="spellStart"/>
      <w:r w:rsidR="00A15DBF">
        <w:rPr>
          <w:lang w:val="en-US"/>
        </w:rPr>
        <w:t>P</w:t>
      </w:r>
      <w:r>
        <w:rPr>
          <w:lang w:val="en-US"/>
        </w:rPr>
        <w:t>atreon</w:t>
      </w:r>
      <w:proofErr w:type="spellEnd"/>
      <w:r>
        <w:rPr>
          <w:lang w:val="en-US"/>
        </w:rPr>
        <w:t>, we are giving people the opportunity to</w:t>
      </w:r>
      <w:r w:rsidR="00A006C3">
        <w:rPr>
          <w:lang w:val="en-US"/>
        </w:rPr>
        <w:t xml:space="preserve"> interact </w:t>
      </w:r>
      <w:r>
        <w:rPr>
          <w:lang w:val="en-US"/>
        </w:rPr>
        <w:t xml:space="preserve"> with their </w:t>
      </w:r>
      <w:proofErr w:type="spellStart"/>
      <w:r>
        <w:rPr>
          <w:lang w:val="en-US"/>
        </w:rPr>
        <w:t>favourite</w:t>
      </w:r>
      <w:proofErr w:type="spellEnd"/>
      <w:r>
        <w:rPr>
          <w:lang w:val="en-US"/>
        </w:rPr>
        <w:t xml:space="preserve"> arti</w:t>
      </w:r>
      <w:r w:rsidR="00A006C3">
        <w:rPr>
          <w:lang w:val="en-US"/>
        </w:rPr>
        <w:t>st</w:t>
      </w:r>
      <w:r>
        <w:rPr>
          <w:lang w:val="en-US"/>
        </w:rPr>
        <w:t>s in a way they have neve</w:t>
      </w:r>
      <w:r w:rsidR="00753AAC">
        <w:rPr>
          <w:lang w:val="en-US"/>
        </w:rPr>
        <w:t>r</w:t>
      </w:r>
      <w:r>
        <w:rPr>
          <w:lang w:val="en-US"/>
        </w:rPr>
        <w:t xml:space="preserve"> before. Artists no longer have to</w:t>
      </w:r>
      <w:r w:rsidR="00A006C3">
        <w:rPr>
          <w:lang w:val="en-US"/>
        </w:rPr>
        <w:t xml:space="preserve"> be</w:t>
      </w:r>
      <w:r>
        <w:rPr>
          <w:lang w:val="en-US"/>
        </w:rPr>
        <w:t xml:space="preserve"> distracted by red tape but they get a chan</w:t>
      </w:r>
      <w:r w:rsidR="00A006C3">
        <w:rPr>
          <w:lang w:val="en-US"/>
        </w:rPr>
        <w:t>c</w:t>
      </w:r>
      <w:r>
        <w:rPr>
          <w:lang w:val="en-US"/>
        </w:rPr>
        <w:t xml:space="preserve">e to get right up to their </w:t>
      </w:r>
      <w:r w:rsidR="00A006C3">
        <w:rPr>
          <w:lang w:val="en-US"/>
        </w:rPr>
        <w:t>fans. T</w:t>
      </w:r>
      <w:r>
        <w:rPr>
          <w:lang w:val="en-US"/>
        </w:rPr>
        <w:t>he subscription service works to keep people that want to invest. Artists get to enjoy immediate benefit from their interactions. If artists need to make loans and improve their business, they get a more credible means to display the value of what they</w:t>
      </w:r>
      <w:r w:rsidR="00042FBF">
        <w:rPr>
          <w:lang w:val="en-US"/>
        </w:rPr>
        <w:t xml:space="preserve"> are</w:t>
      </w:r>
      <w:r>
        <w:rPr>
          <w:lang w:val="en-US"/>
        </w:rPr>
        <w:t xml:space="preserve"> doing.  </w:t>
      </w:r>
    </w:p>
    <w:p w14:paraId="615C025C" w14:textId="71419F2D" w:rsidR="00921A8F" w:rsidRPr="00F9544D" w:rsidRDefault="00F9544D">
      <w:pPr>
        <w:rPr>
          <w:lang w:val="en-US"/>
        </w:rPr>
      </w:pPr>
      <w:r>
        <w:rPr>
          <w:lang w:val="en-US"/>
        </w:rPr>
        <w:t>If you go by Steve Job’s philosophy, the customer should always be three clicks away from a song and three clicks away from making an investment</w:t>
      </w:r>
      <w:r w:rsidR="00DE7932">
        <w:rPr>
          <w:lang w:val="en-US"/>
        </w:rPr>
        <w:t>.</w:t>
      </w:r>
    </w:p>
    <w:sectPr w:rsidR="00921A8F" w:rsidRPr="00F954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zYzMza2NDQ3NjRW0lEKTi0uzszPAykwqgUAMea7XiwAAAA="/>
  </w:docVars>
  <w:rsids>
    <w:rsidRoot w:val="00F9544D"/>
    <w:rsid w:val="00042FBF"/>
    <w:rsid w:val="00421150"/>
    <w:rsid w:val="00434B42"/>
    <w:rsid w:val="0045010C"/>
    <w:rsid w:val="0045267B"/>
    <w:rsid w:val="00753AAC"/>
    <w:rsid w:val="00921A8F"/>
    <w:rsid w:val="00A006C3"/>
    <w:rsid w:val="00A15DBF"/>
    <w:rsid w:val="00DE7932"/>
    <w:rsid w:val="00EE7556"/>
    <w:rsid w:val="00F9544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8CD79"/>
  <w15:chartTrackingRefBased/>
  <w15:docId w15:val="{357DB003-B96A-4A06-A68C-C0C70F3BB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5</Words>
  <Characters>1118</Characters>
  <Application>Microsoft Office Word</Application>
  <DocSecurity>0</DocSecurity>
  <Lines>9</Lines>
  <Paragraphs>2</Paragraphs>
  <ScaleCrop>false</ScaleCrop>
  <Company/>
  <LinksUpToDate>false</LinksUpToDate>
  <CharactersWithSpaces>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11</cp:revision>
  <dcterms:created xsi:type="dcterms:W3CDTF">2021-05-14T13:22:00Z</dcterms:created>
  <dcterms:modified xsi:type="dcterms:W3CDTF">2021-05-14T15:00:00Z</dcterms:modified>
</cp:coreProperties>
</file>